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atistical Analysis Summary by Phas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Methodological overview for manuscript methods sec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ysis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 I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Tes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mple Size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e Objec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logical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OF-1, PROOF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-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logical Relevance Proo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logical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OF-1, PROOF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-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logical Relevance Proo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ss-Population Trans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-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 Conservation Assess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 Trans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-1, FIELD-2, FIELD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-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 Application Succe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 Trans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-1, FIELD-2, FIELD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-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 Application Succe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 Trans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-1, FIELD-2, FIELD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-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 Application Succe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Develo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-1, DISC-2, DISC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-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 Development &amp; Vali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Develo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-1, DISC-2, DISC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-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 Development &amp; Vali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Develo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-1, DISC-2, DISC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-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 Development &amp; Validation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0:30:13Z</dcterms:created>
  <dcterms:modified xsi:type="dcterms:W3CDTF">2025-07-29T10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